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spiring</w:t>
      </w:r>
      <w:r>
        <w:t xml:space="preserve"> </w:t>
      </w:r>
      <w:r>
        <w:t xml:space="preserve">Film</w:t>
      </w:r>
      <w:r>
        <w:t xml:space="preserve"> </w:t>
      </w:r>
      <w:r>
        <w:t xml:space="preserve">Director</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e40b07af3c3e593a151fa681580fc8ec6ddbdbc"/>
    <w:p>
      <w:pPr>
        <w:pStyle w:val="Heading1"/>
      </w:pPr>
      <w:r>
        <w:t xml:space="preserve">Internship Application Letter: Aspiring Film Director at [Film Production Company Name], Dar es Salaam, Tanzan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Film Production Company Name]</w:t>
      </w:r>
      <w:r>
        <w:br/>
      </w:r>
      <w:r>
        <w:rPr>
          <w:bCs/>
          <w:b/>
        </w:rPr>
        <w:t xml:space="preserve">Address:</w:t>
      </w:r>
      <w:r>
        <w:t xml:space="preserve"> </w:t>
      </w:r>
      <w:r>
        <w:t xml:space="preserve">[Company Address], Dar es Salaam, Tanzania</w:t>
      </w:r>
    </w:p>
    <w:p>
      <w:pPr>
        <w:pStyle w:val="BodyText"/>
      </w:pPr>
      <w:r>
        <w:t xml:space="preserve">Dear Hiring Manager,</w:t>
      </w:r>
    </w:p>
    <w:p>
      <w:pPr>
        <w:pStyle w:val="BodyText"/>
      </w:pPr>
      <w:r>
        <w:t xml:space="preserve">I am writing with immense enthusiasm to express my earnest interest in the Film Director Internship position at [Film Production Company Name] in Dar es Salaam, Tanzania. As a deeply passionate and culturally grounded film student at Muhimbili University of Health and Allied Sciences (MUHAS) with specialized focus on African narrative cinema, I have long admired [Company Name]’s pioneering work in showcasing authentic Tanzanian stories through the lens of local talent. This internship represents not merely an educational opportunity, but a vital step toward contributing meaningfully to the dynamic cultural renaissance unfolding within Tanzania’s film industry—specifically in the vibrant creative ecosystem of Dar es Salaam.</w:t>
      </w:r>
    </w:p>
    <w:p>
      <w:pPr>
        <w:pStyle w:val="BodyText"/>
      </w:pPr>
      <w:r>
        <w:t xml:space="preserve">My academic journey has been meticulously aligned with developing practical skills essential for modern filmmaking while deeply respecting Tanzanian storytelling traditions. At MUHAS, I completed a rigorous curriculum including Advanced Screenwriting for African Contexts, Cinematography and Production Design in Local Settings, and Ethical Storytelling in Community-Based Projects. My final-year project—a 30-minute documentary titled *Maji ya Kufulia* (Water of Liberation), chronicling women-led irrigation projects near Lake Victoria—was filmed entirely in Swahili with local actors from Mwanza, earning recognition at the 2023 Dar es Salaam Film Festival. This experience taught me to balance technical precision with cultural sensitivity, a skill I know is paramount for success in Tanzania’s evolving film landscape. I have also trained extensively in industry-standard tools including DaVinci Resolve for color grading and Adobe Premiere Pro, and I am fluent in Swahili (Kiswahili), English, and basic Chaga—essential for navigating diverse Tanzanian communities.</w:t>
      </w:r>
    </w:p>
    <w:p>
      <w:pPr>
        <w:pStyle w:val="BodyText"/>
      </w:pPr>
      <w:r>
        <w:t xml:space="preserve">What excites me most about [Company Name] is your commitment to nurturing homegrown talent while producing globally resonant work. Your recent project *Jua Kali* (Sunlight), which explored artisanal craftsmanship in Dar es Salaam’s bustling markets like Kivukoni and Mwananyamala, exemplified the kind of culturally rich, visually compelling cinema I aspire to create. Unlike many international productions that approach Tanzanian narratives through a foreign lens, [Company Name] demonstrates an intimate understanding of local rhythms—how stories unfold in the streets of Ilala or over chai at Nane Nane Studios. This resonates deeply with my own philosophy: filmmaking in Tanzania must honor its roots while embracing modern techniques. I am eager to learn directly from your team about managing location shoots across Dar es Salaam’s varied terrains—from the coastal humidity of Kigamboni to the urban energy of Ubungo—while adhering to ethical production standards that benefit local communities.</w:t>
      </w:r>
    </w:p>
    <w:p>
      <w:pPr>
        <w:pStyle w:val="BodyText"/>
      </w:pPr>
      <w:r>
        <w:t xml:space="preserve">My application for this Film Director Internship is rooted in a clear understanding of Tanzania’s unique opportunities and challenges. The Dar es Salaam film industry is experiencing remarkable growth, yet it still faces hurdles like limited funding for feature-length projects and the need to develop robust infrastructure beyond the capital. I believe my background equips me to contribute immediately: I have assisted with storyboarding for community-driven short films through the Tanzania Film Institute (TFI) workshops, coordinated location permits across 12 Dar es Salaam neighborhoods, and managed post-production timelines for student projects under tight deadlines. Crucially, I understand that filmmaking in Tanzania requires more than technical skill—it demands humility. My internship at a local NGO documenting oral histories of Zanzibar’s fishing communities taught me to listen first: to elders sharing folklore before drafting scripts, to street vendors explaining how light falls on their stalls at dawn, and to community leaders about what stories they feel are *unseen* in mainstream media. This approach aligns perfectly with [Company Name]’s ethos of collaborative storytelling.</w:t>
      </w:r>
    </w:p>
    <w:p>
      <w:pPr>
        <w:pStyle w:val="BodyText"/>
      </w:pPr>
      <w:r>
        <w:t xml:space="preserve">Why Dar es Salaam specifically? The city is not just a location—it’s the pulsating heart of Tanzania’s creative awakening. It is where traditional taarab music meets digital animation, where Swahili proverbs inform modern scripts, and where film festivals like Sauti za Busara (though primarily music-focused) foster cross-cultural dialogue. Dar es Salaam offers a unique laboratory for filmmakers: its diversity of languages, landscapes, and social dynamics provides an unparalleled canvas. I am not merely applying for an internship; I am seeking to immerse myself in the very soil where Tanzania’s cinematic voice is being forged today. My ambition is to eventually direct films that reflect the multifaceted beauty of Tanzanian life—stories about young entrepreneurs in Mbagala, environmental activists in Bagamoyo, or poets in Msasani—work that I believe [Company Name] champions and elevates.</w:t>
      </w:r>
    </w:p>
    <w:p>
      <w:pPr>
        <w:pStyle w:val="BodyText"/>
      </w:pPr>
      <w:r>
        <w:t xml:space="preserve">I am fully prepared to relocate immediately to Dar es Salaam and commit to the full duration of this internship. I have researched your recent projects meticulously—from *Mwana wa Nchi* (Child of the Nation), which highlighted rural education access, to your partnership with Tanga’s youth theater groups—and I am confident my skills in narrative development, logistical coordination, and cultural intelligence would allow me to support your team effectively from day one. I am particularly eager to learn about your approach to casting local talent and integrating traditional Tanzanian aesthetics into contemporary visual language—a skill set that will be invaluable as I grow toward my goal of becoming a Film Director who consistently uplifts Tanzanian narratives on global platforms.</w:t>
      </w:r>
    </w:p>
    <w:p>
      <w:pPr>
        <w:pStyle w:val="BodyText"/>
      </w:pPr>
      <w:r>
        <w:t xml:space="preserve">Thank you for considering my application. I have attached my resume, academic transcripts, and a portfolio including *Maji ya Kufulia* (available online at [Link to Portfolio]) for your review. I am excited by the possibility of contributing to [Company Name]’s mission and learning under your esteemed guidance in the heart of Dar es Salaam. I welcome the opportunity to discuss how my background, passion, and dedication align with your current projects during an interview at your earliest convenience.</w:t>
      </w:r>
    </w:p>
    <w:p>
      <w:pPr>
        <w:pStyle w:val="BodyText"/>
      </w:pPr>
      <w:r>
        <w:t xml:space="preserve">With profound respect for Tanzania’s cinematic potential,</w:t>
      </w:r>
    </w:p>
    <w:p>
      <w:pPr>
        <w:pStyle w:val="BodyText"/>
      </w:pPr>
      <w:r>
        <w:t xml:space="preserve">Amani Juma</w:t>
      </w:r>
    </w:p>
    <w:p>
      <w:pPr>
        <w:pStyle w:val="BodyText"/>
      </w:pPr>
      <w:r>
        <w:t xml:space="preserve">Muhimbili University of Health and Allied Sciences (MUHAS)</w:t>
      </w:r>
      <w:r>
        <w:br/>
      </w:r>
      <w:r>
        <w:t xml:space="preserve">B.A. in Film Production &amp; African Cultural Studies</w:t>
      </w:r>
      <w:r>
        <w:br/>
      </w:r>
      <w:r>
        <w:t xml:space="preserve">Dar es Salaam, Tanzania</w:t>
      </w:r>
      <w:r>
        <w:br/>
      </w:r>
      <w:r>
        <w:t xml:space="preserve">Email: amani.juma@muhas.ac.tz | Phone: +255 789 123 456</w:t>
      </w:r>
    </w:p>
    <w:p>
      <w:pPr>
        <w:pStyle w:val="BodyText"/>
      </w:pPr>
      <w:r>
        <w:rPr>
          <w:iCs/>
          <w:i/>
        </w:rPr>
        <w:t xml:space="preserve">Asante sana for considering my application. I look forward to the possibility of contributing to Tanzania’s next chapter in film, right here in Dar es Sala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spiring Film Director - Dar es Salaam, Tanzania</dc:title>
  <dc:creator/>
  <dc:language>en</dc:language>
  <cp:keywords/>
  <dcterms:created xsi:type="dcterms:W3CDTF">2026-07-23T22:59:46Z</dcterms:created>
  <dcterms:modified xsi:type="dcterms:W3CDTF">2026-07-23T22:59:46Z</dcterms:modified>
</cp:coreProperties>
</file>

<file path=docProps/custom.xml><?xml version="1.0" encoding="utf-8"?>
<Properties xmlns="http://schemas.openxmlformats.org/officeDocument/2006/custom-properties" xmlns:vt="http://schemas.openxmlformats.org/officeDocument/2006/docPropsVTypes"/>
</file>